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EFD4B" w14:textId="7F5E300A" w:rsidR="00C634CA" w:rsidRPr="00C634CA" w:rsidRDefault="00C634CA" w:rsidP="00C634CA">
      <w:pPr>
        <w:spacing w:after="0" w:line="240" w:lineRule="auto"/>
        <w:rPr>
          <w:rFonts w:ascii="Cambria" w:hAnsi="Cambria"/>
          <w:b/>
          <w:bCs/>
          <w:sz w:val="28"/>
          <w:szCs w:val="28"/>
        </w:rPr>
      </w:pPr>
      <w:r w:rsidRPr="00C634CA">
        <w:rPr>
          <w:rFonts w:ascii="Cambria" w:hAnsi="Cambria"/>
          <w:b/>
          <w:bCs/>
          <w:sz w:val="28"/>
          <w:szCs w:val="28"/>
        </w:rPr>
        <w:t>Mrs. Landers Grocery</w:t>
      </w:r>
    </w:p>
    <w:p w14:paraId="0F5206B0" w14:textId="5F3D273C" w:rsidR="00C634CA" w:rsidRPr="00C634CA" w:rsidRDefault="00C634CA" w:rsidP="00C634CA">
      <w:pPr>
        <w:spacing w:after="0" w:line="240" w:lineRule="auto"/>
        <w:rPr>
          <w:rFonts w:ascii="Cambria" w:hAnsi="Cambria"/>
          <w:b/>
          <w:bCs/>
          <w:sz w:val="28"/>
          <w:szCs w:val="28"/>
        </w:rPr>
      </w:pPr>
      <w:r w:rsidRPr="00C634CA">
        <w:rPr>
          <w:rFonts w:ascii="Cambria" w:hAnsi="Cambria"/>
          <w:b/>
          <w:bCs/>
          <w:sz w:val="28"/>
          <w:szCs w:val="28"/>
        </w:rPr>
        <w:t>Dave Godin</w:t>
      </w:r>
    </w:p>
    <w:p w14:paraId="579B4122" w14:textId="77777777" w:rsidR="00C634CA" w:rsidRDefault="00C634CA" w:rsidP="00475989">
      <w:pPr>
        <w:spacing w:line="480" w:lineRule="auto"/>
        <w:rPr>
          <w:rFonts w:ascii="Cambria" w:hAnsi="Cambria"/>
          <w:sz w:val="24"/>
          <w:szCs w:val="24"/>
        </w:rPr>
      </w:pPr>
    </w:p>
    <w:p w14:paraId="7861242D" w14:textId="791FE4D9" w:rsidR="00464F79" w:rsidRPr="00475989" w:rsidRDefault="0058629B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 xml:space="preserve">Mrs. Landers </w:t>
      </w:r>
      <w:r w:rsidR="00CE2CC4" w:rsidRPr="00475989">
        <w:rPr>
          <w:rFonts w:ascii="Cambria" w:hAnsi="Cambria"/>
          <w:sz w:val="24"/>
          <w:szCs w:val="24"/>
        </w:rPr>
        <w:t>Grocery store</w:t>
      </w:r>
      <w:r w:rsidRPr="00475989">
        <w:rPr>
          <w:rFonts w:ascii="Cambria" w:hAnsi="Cambria"/>
          <w:sz w:val="24"/>
          <w:szCs w:val="24"/>
        </w:rPr>
        <w:t xml:space="preserve"> is long gone. </w:t>
      </w:r>
      <w:r w:rsidR="00F82B3F" w:rsidRPr="00475989">
        <w:rPr>
          <w:rFonts w:ascii="Cambria" w:hAnsi="Cambria"/>
          <w:sz w:val="24"/>
          <w:szCs w:val="24"/>
        </w:rPr>
        <w:t>Full-service groceries</w:t>
      </w:r>
      <w:r w:rsidR="00AD4E69" w:rsidRPr="00475989">
        <w:rPr>
          <w:rFonts w:ascii="Cambria" w:hAnsi="Cambria"/>
          <w:sz w:val="24"/>
          <w:szCs w:val="24"/>
        </w:rPr>
        <w:t xml:space="preserve"> like</w:t>
      </w:r>
      <w:r w:rsidRPr="00475989">
        <w:rPr>
          <w:rFonts w:ascii="Cambria" w:hAnsi="Cambria"/>
          <w:sz w:val="24"/>
          <w:szCs w:val="24"/>
        </w:rPr>
        <w:t xml:space="preserve"> hers</w:t>
      </w:r>
      <w:r w:rsidR="00DF79DB" w:rsidRPr="00475989">
        <w:rPr>
          <w:rFonts w:ascii="Cambria" w:hAnsi="Cambria"/>
          <w:sz w:val="24"/>
          <w:szCs w:val="24"/>
        </w:rPr>
        <w:t xml:space="preserve"> </w:t>
      </w:r>
      <w:r w:rsidR="00F82B3F" w:rsidRPr="00475989">
        <w:rPr>
          <w:rFonts w:ascii="Cambria" w:hAnsi="Cambria"/>
          <w:sz w:val="24"/>
          <w:szCs w:val="24"/>
        </w:rPr>
        <w:t xml:space="preserve">don’t </w:t>
      </w:r>
      <w:r w:rsidR="00AD4E69" w:rsidRPr="00475989">
        <w:rPr>
          <w:rFonts w:ascii="Cambria" w:hAnsi="Cambria"/>
          <w:sz w:val="24"/>
          <w:szCs w:val="24"/>
        </w:rPr>
        <w:t>exist anymore</w:t>
      </w:r>
      <w:r w:rsidR="00CE2CC4" w:rsidRPr="00475989">
        <w:rPr>
          <w:rFonts w:ascii="Cambria" w:hAnsi="Cambria"/>
          <w:sz w:val="24"/>
          <w:szCs w:val="24"/>
        </w:rPr>
        <w:t>. They were on the way out even back in 1965</w:t>
      </w:r>
      <w:r w:rsidR="007E0044" w:rsidRPr="00475989">
        <w:rPr>
          <w:rFonts w:ascii="Cambria" w:hAnsi="Cambria"/>
          <w:sz w:val="24"/>
          <w:szCs w:val="24"/>
        </w:rPr>
        <w:t xml:space="preserve"> when I was eight and visited her store regularly</w:t>
      </w:r>
      <w:r w:rsidR="00760EF8" w:rsidRPr="00475989">
        <w:rPr>
          <w:rFonts w:ascii="Cambria" w:hAnsi="Cambria"/>
          <w:sz w:val="24"/>
          <w:szCs w:val="24"/>
        </w:rPr>
        <w:t xml:space="preserve">. </w:t>
      </w:r>
      <w:r w:rsidR="00464F79" w:rsidRPr="00475989">
        <w:rPr>
          <w:rFonts w:ascii="Cambria" w:hAnsi="Cambria"/>
          <w:sz w:val="24"/>
          <w:szCs w:val="24"/>
        </w:rPr>
        <w:t xml:space="preserve">Her store stood on the corner of Second and Outagamie in the southwest section of Appleton, Wisconsin, then a city of sixty-five thousand. My friend Greg lived in a house on the same intersection, catty corner from the store. I lived down the block on Second St. </w:t>
      </w:r>
    </w:p>
    <w:p w14:paraId="41B5B793" w14:textId="77777777" w:rsidR="00E5209E" w:rsidRPr="00475989" w:rsidRDefault="00E5209E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 xml:space="preserve">At Mrs. Landers store you’d present your list at the counter, and then she’d disappear into the shelves and reappear magically, with everything.  She would even sell us cigarettes, providing we had a note from our parents proving the purchase was for them. </w:t>
      </w:r>
      <w:r w:rsidR="001A055E" w:rsidRPr="00475989">
        <w:rPr>
          <w:rFonts w:ascii="Cambria" w:hAnsi="Cambria"/>
          <w:sz w:val="24"/>
          <w:szCs w:val="24"/>
        </w:rPr>
        <w:t>T</w:t>
      </w:r>
      <w:r w:rsidRPr="00475989">
        <w:rPr>
          <w:rFonts w:ascii="Cambria" w:hAnsi="Cambria"/>
          <w:sz w:val="24"/>
          <w:szCs w:val="24"/>
        </w:rPr>
        <w:t xml:space="preserve">hen she’d bag up the purchase in a small paper bag, which were fun to blow up and pop later, and after paying you’d be on your way.  I don’t know if she extended credit; my mom always paid cash. </w:t>
      </w:r>
    </w:p>
    <w:p w14:paraId="73506B86" w14:textId="77777777" w:rsidR="00F4499E" w:rsidRPr="00475989" w:rsidRDefault="007D0A06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>H</w:t>
      </w:r>
      <w:r w:rsidR="006D6BAA" w:rsidRPr="00475989">
        <w:rPr>
          <w:rFonts w:ascii="Cambria" w:hAnsi="Cambria"/>
          <w:sz w:val="24"/>
          <w:szCs w:val="24"/>
        </w:rPr>
        <w:t xml:space="preserve">er first name was Lucille and people called her Lu. </w:t>
      </w:r>
      <w:r w:rsidR="00ED23B2" w:rsidRPr="00475989">
        <w:rPr>
          <w:rFonts w:ascii="Cambria" w:hAnsi="Cambria"/>
          <w:sz w:val="24"/>
          <w:szCs w:val="24"/>
        </w:rPr>
        <w:t>I heard</w:t>
      </w:r>
      <w:r w:rsidR="00F11E47" w:rsidRPr="00475989">
        <w:rPr>
          <w:rFonts w:ascii="Cambria" w:hAnsi="Cambria"/>
          <w:sz w:val="24"/>
          <w:szCs w:val="24"/>
        </w:rPr>
        <w:t xml:space="preserve"> that she had lost her husband in the second world war and had </w:t>
      </w:r>
      <w:r w:rsidR="006D6BAA" w:rsidRPr="00475989">
        <w:rPr>
          <w:rFonts w:ascii="Cambria" w:hAnsi="Cambria"/>
          <w:sz w:val="24"/>
          <w:szCs w:val="24"/>
        </w:rPr>
        <w:t xml:space="preserve">three </w:t>
      </w:r>
      <w:r w:rsidR="00F11E47" w:rsidRPr="00475989">
        <w:rPr>
          <w:rFonts w:ascii="Cambria" w:hAnsi="Cambria"/>
          <w:sz w:val="24"/>
          <w:szCs w:val="24"/>
        </w:rPr>
        <w:t>sons, whom I never met. She was a trim woman about five foot three inches tall with shoulder length</w:t>
      </w:r>
      <w:r w:rsidR="00313410" w:rsidRPr="00475989">
        <w:rPr>
          <w:rFonts w:ascii="Cambria" w:hAnsi="Cambria"/>
          <w:sz w:val="24"/>
          <w:szCs w:val="24"/>
        </w:rPr>
        <w:t>, bob cut</w:t>
      </w:r>
      <w:r w:rsidR="00F11E47" w:rsidRPr="00475989">
        <w:rPr>
          <w:rFonts w:ascii="Cambria" w:hAnsi="Cambria"/>
          <w:sz w:val="24"/>
          <w:szCs w:val="24"/>
        </w:rPr>
        <w:t xml:space="preserve"> black hair</w:t>
      </w:r>
      <w:r w:rsidR="00FA512C" w:rsidRPr="00475989">
        <w:rPr>
          <w:rFonts w:ascii="Cambria" w:hAnsi="Cambria"/>
          <w:sz w:val="24"/>
          <w:szCs w:val="24"/>
        </w:rPr>
        <w:t>, and a warm smile that welcomed children</w:t>
      </w:r>
      <w:r w:rsidR="0029464D" w:rsidRPr="00475989">
        <w:rPr>
          <w:rFonts w:ascii="Cambria" w:hAnsi="Cambria"/>
          <w:sz w:val="24"/>
          <w:szCs w:val="24"/>
        </w:rPr>
        <w:t xml:space="preserve"> especially</w:t>
      </w:r>
      <w:r w:rsidR="00F11E47" w:rsidRPr="00475989">
        <w:rPr>
          <w:rFonts w:ascii="Cambria" w:hAnsi="Cambria"/>
          <w:sz w:val="24"/>
          <w:szCs w:val="24"/>
        </w:rPr>
        <w:t xml:space="preserve">. Mrs. Landers </w:t>
      </w:r>
      <w:r w:rsidR="00FA512C" w:rsidRPr="00475989">
        <w:rPr>
          <w:rFonts w:ascii="Cambria" w:hAnsi="Cambria"/>
          <w:sz w:val="24"/>
          <w:szCs w:val="24"/>
        </w:rPr>
        <w:t xml:space="preserve">always </w:t>
      </w:r>
      <w:r w:rsidR="00F11E47" w:rsidRPr="00475989">
        <w:rPr>
          <w:rFonts w:ascii="Cambria" w:hAnsi="Cambria"/>
          <w:sz w:val="24"/>
          <w:szCs w:val="24"/>
        </w:rPr>
        <w:t>wore a dress in the store</w:t>
      </w:r>
      <w:r w:rsidR="00FA512C" w:rsidRPr="00475989">
        <w:rPr>
          <w:rFonts w:ascii="Cambria" w:hAnsi="Cambria"/>
          <w:sz w:val="24"/>
          <w:szCs w:val="24"/>
        </w:rPr>
        <w:t>,</w:t>
      </w:r>
      <w:r w:rsidR="00F11E47" w:rsidRPr="00475989">
        <w:rPr>
          <w:rFonts w:ascii="Cambria" w:hAnsi="Cambria"/>
          <w:sz w:val="24"/>
          <w:szCs w:val="24"/>
        </w:rPr>
        <w:t xml:space="preserve"> protected by a full-length apron. She knew all of her customers since they were also her neighbors as she lived in an apartment above the store. </w:t>
      </w:r>
      <w:r w:rsidR="0050786D" w:rsidRPr="00475989">
        <w:rPr>
          <w:rFonts w:ascii="Cambria" w:hAnsi="Cambria"/>
          <w:sz w:val="24"/>
          <w:szCs w:val="24"/>
        </w:rPr>
        <w:t>W</w:t>
      </w:r>
      <w:r w:rsidR="00C64CAF" w:rsidRPr="00475989">
        <w:rPr>
          <w:rFonts w:ascii="Cambria" w:hAnsi="Cambria"/>
          <w:sz w:val="24"/>
          <w:szCs w:val="24"/>
        </w:rPr>
        <w:t>hen</w:t>
      </w:r>
      <w:r w:rsidR="00E0484F" w:rsidRPr="00475989">
        <w:rPr>
          <w:rFonts w:ascii="Cambria" w:hAnsi="Cambria"/>
          <w:sz w:val="24"/>
          <w:szCs w:val="24"/>
        </w:rPr>
        <w:t xml:space="preserve"> a</w:t>
      </w:r>
      <w:r w:rsidR="00C64CAF" w:rsidRPr="00475989">
        <w:rPr>
          <w:rFonts w:ascii="Cambria" w:hAnsi="Cambria"/>
          <w:sz w:val="24"/>
          <w:szCs w:val="24"/>
        </w:rPr>
        <w:t xml:space="preserve"> mom</w:t>
      </w:r>
      <w:r w:rsidR="00DC7838" w:rsidRPr="00475989">
        <w:rPr>
          <w:rFonts w:ascii="Cambria" w:hAnsi="Cambria"/>
          <w:sz w:val="24"/>
          <w:szCs w:val="24"/>
        </w:rPr>
        <w:t xml:space="preserve"> had a kitchen emergency, finding </w:t>
      </w:r>
      <w:r w:rsidR="00C64CAF" w:rsidRPr="00475989">
        <w:rPr>
          <w:rFonts w:ascii="Cambria" w:hAnsi="Cambria"/>
          <w:sz w:val="24"/>
          <w:szCs w:val="24"/>
        </w:rPr>
        <w:t xml:space="preserve">she didn’t have </w:t>
      </w:r>
      <w:r w:rsidR="00DC7838" w:rsidRPr="00475989">
        <w:rPr>
          <w:rFonts w:ascii="Cambria" w:hAnsi="Cambria"/>
          <w:sz w:val="24"/>
          <w:szCs w:val="24"/>
        </w:rPr>
        <w:t xml:space="preserve">a </w:t>
      </w:r>
      <w:r w:rsidR="00C64CAF" w:rsidRPr="00475989">
        <w:rPr>
          <w:rFonts w:ascii="Cambria" w:hAnsi="Cambria"/>
          <w:sz w:val="24"/>
          <w:szCs w:val="24"/>
        </w:rPr>
        <w:t>can of beans</w:t>
      </w:r>
      <w:r w:rsidR="003B7137" w:rsidRPr="00475989">
        <w:rPr>
          <w:rFonts w:ascii="Cambria" w:hAnsi="Cambria"/>
          <w:sz w:val="24"/>
          <w:szCs w:val="24"/>
        </w:rPr>
        <w:t xml:space="preserve"> </w:t>
      </w:r>
      <w:r w:rsidR="00C64CAF" w:rsidRPr="00475989">
        <w:rPr>
          <w:rFonts w:ascii="Cambria" w:hAnsi="Cambria"/>
          <w:sz w:val="24"/>
          <w:szCs w:val="24"/>
        </w:rPr>
        <w:t xml:space="preserve">or enough flour for </w:t>
      </w:r>
      <w:r w:rsidR="003B7137" w:rsidRPr="00475989">
        <w:rPr>
          <w:rFonts w:ascii="Cambria" w:hAnsi="Cambria"/>
          <w:sz w:val="24"/>
          <w:szCs w:val="24"/>
        </w:rPr>
        <w:t>a</w:t>
      </w:r>
      <w:r w:rsidR="00C64CAF" w:rsidRPr="00475989">
        <w:rPr>
          <w:rFonts w:ascii="Cambria" w:hAnsi="Cambria"/>
          <w:sz w:val="24"/>
          <w:szCs w:val="24"/>
        </w:rPr>
        <w:t xml:space="preserve"> batch of cookies</w:t>
      </w:r>
      <w:r w:rsidR="003B7137" w:rsidRPr="00475989">
        <w:rPr>
          <w:rFonts w:ascii="Cambria" w:hAnsi="Cambria"/>
          <w:sz w:val="24"/>
          <w:szCs w:val="24"/>
        </w:rPr>
        <w:t>,</w:t>
      </w:r>
      <w:r w:rsidR="00DC7838" w:rsidRPr="00475989">
        <w:rPr>
          <w:rFonts w:ascii="Cambria" w:hAnsi="Cambria"/>
          <w:sz w:val="24"/>
          <w:szCs w:val="24"/>
        </w:rPr>
        <w:t xml:space="preserve"> </w:t>
      </w:r>
      <w:r w:rsidR="00E0484F" w:rsidRPr="00475989">
        <w:rPr>
          <w:rFonts w:ascii="Cambria" w:hAnsi="Cambria"/>
          <w:sz w:val="24"/>
          <w:szCs w:val="24"/>
        </w:rPr>
        <w:t>one of us kids would</w:t>
      </w:r>
      <w:r w:rsidR="00DC7838" w:rsidRPr="00475989">
        <w:rPr>
          <w:rFonts w:ascii="Cambria" w:hAnsi="Cambria"/>
          <w:sz w:val="24"/>
          <w:szCs w:val="24"/>
        </w:rPr>
        <w:t xml:space="preserve"> be sent to make a quick run, </w:t>
      </w:r>
      <w:r w:rsidR="001921DB" w:rsidRPr="00475989">
        <w:rPr>
          <w:rFonts w:ascii="Cambria" w:hAnsi="Cambria"/>
          <w:sz w:val="24"/>
          <w:szCs w:val="24"/>
        </w:rPr>
        <w:t xml:space="preserve">with a </w:t>
      </w:r>
      <w:r w:rsidR="00FC589B" w:rsidRPr="00475989">
        <w:rPr>
          <w:rFonts w:ascii="Cambria" w:hAnsi="Cambria"/>
          <w:sz w:val="24"/>
          <w:szCs w:val="24"/>
        </w:rPr>
        <w:t xml:space="preserve">shopping </w:t>
      </w:r>
      <w:r w:rsidR="001921DB" w:rsidRPr="00475989">
        <w:rPr>
          <w:rFonts w:ascii="Cambria" w:hAnsi="Cambria"/>
          <w:sz w:val="24"/>
          <w:szCs w:val="24"/>
        </w:rPr>
        <w:t>list and a few dollars clutch</w:t>
      </w:r>
      <w:r w:rsidR="00F4499E" w:rsidRPr="00475989">
        <w:rPr>
          <w:rFonts w:ascii="Cambria" w:hAnsi="Cambria"/>
          <w:sz w:val="24"/>
          <w:szCs w:val="24"/>
        </w:rPr>
        <w:t>ed</w:t>
      </w:r>
      <w:r w:rsidR="00F11E47" w:rsidRPr="00475989">
        <w:rPr>
          <w:rFonts w:ascii="Cambria" w:hAnsi="Cambria"/>
          <w:sz w:val="24"/>
          <w:szCs w:val="24"/>
        </w:rPr>
        <w:t xml:space="preserve"> </w:t>
      </w:r>
      <w:r w:rsidR="001921DB" w:rsidRPr="00475989">
        <w:rPr>
          <w:rFonts w:ascii="Cambria" w:hAnsi="Cambria"/>
          <w:sz w:val="24"/>
          <w:szCs w:val="24"/>
        </w:rPr>
        <w:t>in one hand</w:t>
      </w:r>
      <w:r w:rsidR="00F11E47" w:rsidRPr="00475989">
        <w:rPr>
          <w:rFonts w:ascii="Cambria" w:hAnsi="Cambria"/>
          <w:sz w:val="24"/>
          <w:szCs w:val="24"/>
        </w:rPr>
        <w:t>.</w:t>
      </w:r>
      <w:r w:rsidR="00DC7838" w:rsidRPr="00475989">
        <w:rPr>
          <w:rFonts w:ascii="Cambria" w:hAnsi="Cambria"/>
          <w:sz w:val="24"/>
          <w:szCs w:val="24"/>
        </w:rPr>
        <w:t xml:space="preserve">  </w:t>
      </w:r>
      <w:r w:rsidR="00F4499E" w:rsidRPr="00475989">
        <w:rPr>
          <w:rFonts w:ascii="Cambria" w:hAnsi="Cambria"/>
          <w:sz w:val="24"/>
          <w:szCs w:val="24"/>
        </w:rPr>
        <w:lastRenderedPageBreak/>
        <w:t>Moms loved the lifeline Mrs. Landers store provided</w:t>
      </w:r>
      <w:r w:rsidR="0050786D" w:rsidRPr="00475989">
        <w:rPr>
          <w:rFonts w:ascii="Cambria" w:hAnsi="Cambria"/>
          <w:sz w:val="24"/>
          <w:szCs w:val="24"/>
        </w:rPr>
        <w:t xml:space="preserve"> </w:t>
      </w:r>
      <w:r w:rsidR="00F4499E" w:rsidRPr="00475989">
        <w:rPr>
          <w:rFonts w:ascii="Cambria" w:hAnsi="Cambria"/>
          <w:sz w:val="24"/>
          <w:szCs w:val="24"/>
        </w:rPr>
        <w:t xml:space="preserve">and the convenience of kid powered delivery. </w:t>
      </w:r>
    </w:p>
    <w:p w14:paraId="6F39EDCF" w14:textId="77777777" w:rsidR="00340A21" w:rsidRPr="00475989" w:rsidRDefault="006E0987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>But t</w:t>
      </w:r>
      <w:r w:rsidR="00DC7838" w:rsidRPr="00475989">
        <w:rPr>
          <w:rFonts w:ascii="Cambria" w:hAnsi="Cambria"/>
          <w:sz w:val="24"/>
          <w:szCs w:val="24"/>
        </w:rPr>
        <w:t xml:space="preserve">he kids on the block </w:t>
      </w:r>
      <w:r w:rsidR="00F4499E" w:rsidRPr="00475989">
        <w:rPr>
          <w:rFonts w:ascii="Cambria" w:hAnsi="Cambria"/>
          <w:sz w:val="24"/>
          <w:szCs w:val="24"/>
        </w:rPr>
        <w:t>weren’t interested in convenience</w:t>
      </w:r>
      <w:r w:rsidR="00A56D9B" w:rsidRPr="00475989">
        <w:rPr>
          <w:rFonts w:ascii="Cambria" w:hAnsi="Cambria"/>
          <w:sz w:val="24"/>
          <w:szCs w:val="24"/>
        </w:rPr>
        <w:t>.</w:t>
      </w:r>
      <w:r w:rsidR="00F4499E" w:rsidRPr="00475989">
        <w:rPr>
          <w:rFonts w:ascii="Cambria" w:hAnsi="Cambria"/>
          <w:sz w:val="24"/>
          <w:szCs w:val="24"/>
        </w:rPr>
        <w:t xml:space="preserve"> </w:t>
      </w:r>
      <w:r w:rsidR="00A56D9B" w:rsidRPr="00475989">
        <w:rPr>
          <w:rFonts w:ascii="Cambria" w:hAnsi="Cambria"/>
          <w:sz w:val="24"/>
          <w:szCs w:val="24"/>
        </w:rPr>
        <w:t>W</w:t>
      </w:r>
      <w:r w:rsidR="00F4499E" w:rsidRPr="00475989">
        <w:rPr>
          <w:rFonts w:ascii="Cambria" w:hAnsi="Cambria"/>
          <w:sz w:val="24"/>
          <w:szCs w:val="24"/>
        </w:rPr>
        <w:t xml:space="preserve">e were interested in the penny candy </w:t>
      </w:r>
      <w:r w:rsidR="005E4B5A" w:rsidRPr="00475989">
        <w:rPr>
          <w:rFonts w:ascii="Cambria" w:hAnsi="Cambria"/>
          <w:sz w:val="24"/>
          <w:szCs w:val="24"/>
        </w:rPr>
        <w:t xml:space="preserve">displayed </w:t>
      </w:r>
      <w:r w:rsidR="00DF7427" w:rsidRPr="00475989">
        <w:rPr>
          <w:rFonts w:ascii="Cambria" w:hAnsi="Cambria"/>
          <w:sz w:val="24"/>
          <w:szCs w:val="24"/>
        </w:rPr>
        <w:t>in plain sight</w:t>
      </w:r>
      <w:r w:rsidR="0078754B" w:rsidRPr="00475989">
        <w:rPr>
          <w:rFonts w:ascii="Cambria" w:hAnsi="Cambria"/>
          <w:sz w:val="24"/>
          <w:szCs w:val="24"/>
        </w:rPr>
        <w:t xml:space="preserve"> </w:t>
      </w:r>
      <w:r w:rsidR="00F4499E" w:rsidRPr="00475989">
        <w:rPr>
          <w:rFonts w:ascii="Cambria" w:hAnsi="Cambria"/>
          <w:sz w:val="24"/>
          <w:szCs w:val="24"/>
        </w:rPr>
        <w:t xml:space="preserve">behind the counter.  </w:t>
      </w:r>
      <w:r w:rsidR="00DF7427" w:rsidRPr="00475989">
        <w:rPr>
          <w:rFonts w:ascii="Cambria" w:hAnsi="Cambria"/>
          <w:sz w:val="24"/>
          <w:szCs w:val="24"/>
        </w:rPr>
        <w:t>And what a wide selection</w:t>
      </w:r>
      <w:r w:rsidRPr="00475989">
        <w:rPr>
          <w:rFonts w:ascii="Cambria" w:hAnsi="Cambria"/>
          <w:sz w:val="24"/>
          <w:szCs w:val="24"/>
        </w:rPr>
        <w:t>!</w:t>
      </w:r>
      <w:r w:rsidR="00DF7427" w:rsidRPr="00475989">
        <w:rPr>
          <w:rFonts w:ascii="Cambria" w:hAnsi="Cambria"/>
          <w:sz w:val="24"/>
          <w:szCs w:val="24"/>
        </w:rPr>
        <w:t xml:space="preserve"> At any given time, the assortment included c</w:t>
      </w:r>
      <w:r w:rsidR="00B65AAD" w:rsidRPr="00475989">
        <w:rPr>
          <w:rFonts w:ascii="Cambria" w:hAnsi="Cambria"/>
          <w:sz w:val="24"/>
          <w:szCs w:val="24"/>
        </w:rPr>
        <w:t xml:space="preserve">andy necklaces, candy cigarettes, Banana splits, cinnamon bears, licorice babies, Red and black licorice twists, </w:t>
      </w:r>
      <w:r w:rsidR="008D069F" w:rsidRPr="00475989">
        <w:rPr>
          <w:rFonts w:ascii="Cambria" w:hAnsi="Cambria"/>
          <w:sz w:val="24"/>
          <w:szCs w:val="24"/>
        </w:rPr>
        <w:t>satellite wafers</w:t>
      </w:r>
      <w:r w:rsidR="00B65AAD" w:rsidRPr="00475989">
        <w:rPr>
          <w:rFonts w:ascii="Cambria" w:hAnsi="Cambria"/>
          <w:sz w:val="24"/>
          <w:szCs w:val="24"/>
        </w:rPr>
        <w:t>, Astro</w:t>
      </w:r>
      <w:r w:rsidR="00DF7427" w:rsidRPr="00475989">
        <w:rPr>
          <w:rFonts w:ascii="Cambria" w:hAnsi="Cambria"/>
          <w:sz w:val="24"/>
          <w:szCs w:val="24"/>
        </w:rPr>
        <w:t xml:space="preserve"> </w:t>
      </w:r>
      <w:r w:rsidR="00B65AAD" w:rsidRPr="00475989">
        <w:rPr>
          <w:rFonts w:ascii="Cambria" w:hAnsi="Cambria"/>
          <w:sz w:val="24"/>
          <w:szCs w:val="24"/>
        </w:rPr>
        <w:t>pops, wax bottles</w:t>
      </w:r>
      <w:r w:rsidR="00DF7427" w:rsidRPr="00475989">
        <w:rPr>
          <w:rFonts w:ascii="Cambria" w:hAnsi="Cambria"/>
          <w:sz w:val="24"/>
          <w:szCs w:val="24"/>
        </w:rPr>
        <w:t xml:space="preserve"> filled with flavored syrup</w:t>
      </w:r>
      <w:r w:rsidR="00B65AAD" w:rsidRPr="00475989">
        <w:rPr>
          <w:rFonts w:ascii="Cambria" w:hAnsi="Cambria"/>
          <w:sz w:val="24"/>
          <w:szCs w:val="24"/>
        </w:rPr>
        <w:t xml:space="preserve">, bazooka bubble gum, Jolly ranchers, jawbreakers, smarties, Atomic Fire balls, taffy, mints, candy buttons, caramels, </w:t>
      </w:r>
      <w:r w:rsidR="003E6704" w:rsidRPr="00475989">
        <w:rPr>
          <w:rFonts w:ascii="Cambria" w:hAnsi="Cambria"/>
          <w:sz w:val="24"/>
          <w:szCs w:val="24"/>
        </w:rPr>
        <w:t>N</w:t>
      </w:r>
      <w:r w:rsidR="00B65AAD" w:rsidRPr="00475989">
        <w:rPr>
          <w:rFonts w:ascii="Cambria" w:hAnsi="Cambria"/>
          <w:sz w:val="24"/>
          <w:szCs w:val="24"/>
        </w:rPr>
        <w:t xml:space="preserve">ecco wafers, Pixy Sticks, </w:t>
      </w:r>
      <w:r w:rsidR="008D069F" w:rsidRPr="00475989">
        <w:rPr>
          <w:rFonts w:ascii="Cambria" w:hAnsi="Cambria"/>
          <w:sz w:val="24"/>
          <w:szCs w:val="24"/>
        </w:rPr>
        <w:t>candy lipstick, wax l</w:t>
      </w:r>
      <w:r w:rsidR="00AD5953" w:rsidRPr="00475989">
        <w:rPr>
          <w:rFonts w:ascii="Cambria" w:hAnsi="Cambria"/>
          <w:sz w:val="24"/>
          <w:szCs w:val="24"/>
        </w:rPr>
        <w:t>ips</w:t>
      </w:r>
      <w:r w:rsidR="008D069F" w:rsidRPr="00475989">
        <w:rPr>
          <w:rFonts w:ascii="Cambria" w:hAnsi="Cambria"/>
          <w:sz w:val="24"/>
          <w:szCs w:val="24"/>
        </w:rPr>
        <w:t>,</w:t>
      </w:r>
      <w:r w:rsidR="00AD5953" w:rsidRPr="00475989">
        <w:rPr>
          <w:rFonts w:ascii="Cambria" w:hAnsi="Cambria"/>
          <w:sz w:val="24"/>
          <w:szCs w:val="24"/>
        </w:rPr>
        <w:t xml:space="preserve"> </w:t>
      </w:r>
      <w:r w:rsidR="008D069F" w:rsidRPr="00475989">
        <w:rPr>
          <w:rFonts w:ascii="Cambria" w:hAnsi="Cambria"/>
          <w:sz w:val="24"/>
          <w:szCs w:val="24"/>
        </w:rPr>
        <w:t xml:space="preserve">marshmallow snow cones, </w:t>
      </w:r>
      <w:r w:rsidR="00DF7427" w:rsidRPr="00475989">
        <w:rPr>
          <w:rFonts w:ascii="Cambria" w:hAnsi="Cambria"/>
          <w:sz w:val="24"/>
          <w:szCs w:val="24"/>
        </w:rPr>
        <w:t xml:space="preserve">and </w:t>
      </w:r>
      <w:r w:rsidR="00764B39" w:rsidRPr="00475989">
        <w:rPr>
          <w:rFonts w:ascii="Cambria" w:hAnsi="Cambria"/>
          <w:sz w:val="24"/>
          <w:szCs w:val="24"/>
        </w:rPr>
        <w:t>root beer barrels</w:t>
      </w:r>
      <w:r w:rsidR="00DF7427" w:rsidRPr="00475989">
        <w:rPr>
          <w:rFonts w:ascii="Cambria" w:hAnsi="Cambria"/>
          <w:sz w:val="24"/>
          <w:szCs w:val="24"/>
        </w:rPr>
        <w:t>.</w:t>
      </w:r>
      <w:r w:rsidR="00764B39" w:rsidRPr="00475989">
        <w:rPr>
          <w:rFonts w:ascii="Cambria" w:hAnsi="Cambria"/>
          <w:sz w:val="24"/>
          <w:szCs w:val="24"/>
        </w:rPr>
        <w:t xml:space="preserve"> </w:t>
      </w:r>
      <w:r w:rsidR="00DF7427" w:rsidRPr="00475989">
        <w:rPr>
          <w:rFonts w:ascii="Cambria" w:hAnsi="Cambria"/>
          <w:sz w:val="24"/>
          <w:szCs w:val="24"/>
        </w:rPr>
        <w:t xml:space="preserve">Every candy a kid could </w:t>
      </w:r>
      <w:r w:rsidR="00865C95" w:rsidRPr="00475989">
        <w:rPr>
          <w:rFonts w:ascii="Cambria" w:hAnsi="Cambria"/>
          <w:sz w:val="24"/>
          <w:szCs w:val="24"/>
        </w:rPr>
        <w:t>ever want</w:t>
      </w:r>
      <w:r w:rsidR="00DF7427" w:rsidRPr="00475989">
        <w:rPr>
          <w:rFonts w:ascii="Cambria" w:hAnsi="Cambria"/>
          <w:sz w:val="24"/>
          <w:szCs w:val="24"/>
        </w:rPr>
        <w:t>!</w:t>
      </w:r>
    </w:p>
    <w:p w14:paraId="1C652167" w14:textId="77777777" w:rsidR="00865C95" w:rsidRPr="00475989" w:rsidRDefault="00865C95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>But what made Mrs. Landers candy assortment special was the surprise package</w:t>
      </w:r>
      <w:r w:rsidR="00BC2561" w:rsidRPr="00475989">
        <w:rPr>
          <w:rFonts w:ascii="Cambria" w:hAnsi="Cambria"/>
          <w:sz w:val="24"/>
          <w:szCs w:val="24"/>
        </w:rPr>
        <w:t xml:space="preserve">, which all of us kids loved. </w:t>
      </w:r>
      <w:r w:rsidRPr="00475989">
        <w:rPr>
          <w:rFonts w:ascii="Cambria" w:hAnsi="Cambria"/>
          <w:sz w:val="24"/>
          <w:szCs w:val="24"/>
        </w:rPr>
        <w:t xml:space="preserve"> </w:t>
      </w:r>
      <w:r w:rsidR="00B4764E" w:rsidRPr="00475989">
        <w:rPr>
          <w:rFonts w:ascii="Cambria" w:hAnsi="Cambria"/>
          <w:sz w:val="24"/>
          <w:szCs w:val="24"/>
        </w:rPr>
        <w:t xml:space="preserve">I recall one time when </w:t>
      </w:r>
      <w:r w:rsidRPr="00475989">
        <w:rPr>
          <w:rFonts w:ascii="Cambria" w:hAnsi="Cambria"/>
          <w:sz w:val="24"/>
          <w:szCs w:val="24"/>
        </w:rPr>
        <w:t>I burst through the door of the store with youthful exuberance, dime in my grubby hand, scrounged from the sofa cushion.</w:t>
      </w:r>
    </w:p>
    <w:p w14:paraId="6EBF21FD" w14:textId="77777777" w:rsidR="00865C95" w:rsidRPr="00475989" w:rsidRDefault="00865C95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 xml:space="preserve">“Mrs. Landers, I’d like a surprise package” I </w:t>
      </w:r>
      <w:r w:rsidR="00B4764E" w:rsidRPr="00475989">
        <w:rPr>
          <w:rFonts w:ascii="Cambria" w:hAnsi="Cambria"/>
          <w:sz w:val="24"/>
          <w:szCs w:val="24"/>
        </w:rPr>
        <w:t>said</w:t>
      </w:r>
      <w:r w:rsidRPr="00475989">
        <w:rPr>
          <w:rFonts w:ascii="Cambria" w:hAnsi="Cambria"/>
          <w:sz w:val="24"/>
          <w:szCs w:val="24"/>
        </w:rPr>
        <w:t xml:space="preserve"> breathlessly</w:t>
      </w:r>
      <w:r w:rsidR="00CF5CB4" w:rsidRPr="00475989">
        <w:rPr>
          <w:rFonts w:ascii="Cambria" w:hAnsi="Cambria"/>
          <w:sz w:val="24"/>
          <w:szCs w:val="24"/>
        </w:rPr>
        <w:t xml:space="preserve">, handing her my </w:t>
      </w:r>
      <w:r w:rsidR="00582AE8" w:rsidRPr="00475989">
        <w:rPr>
          <w:rFonts w:ascii="Cambria" w:hAnsi="Cambria"/>
          <w:sz w:val="24"/>
          <w:szCs w:val="24"/>
        </w:rPr>
        <w:t xml:space="preserve">perhaps </w:t>
      </w:r>
      <w:r w:rsidR="00CF5CB4" w:rsidRPr="00475989">
        <w:rPr>
          <w:rFonts w:ascii="Cambria" w:hAnsi="Cambria"/>
          <w:sz w:val="24"/>
          <w:szCs w:val="24"/>
        </w:rPr>
        <w:t>purloined dime.</w:t>
      </w:r>
    </w:p>
    <w:p w14:paraId="3587E23E" w14:textId="77777777" w:rsidR="00CF5CB4" w:rsidRPr="00475989" w:rsidRDefault="00865C95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>“</w:t>
      </w:r>
      <w:r w:rsidR="00CF5CB4" w:rsidRPr="00475989">
        <w:rPr>
          <w:rFonts w:ascii="Cambria" w:hAnsi="Cambria"/>
          <w:sz w:val="24"/>
          <w:szCs w:val="24"/>
        </w:rPr>
        <w:t>T</w:t>
      </w:r>
      <w:r w:rsidRPr="00475989">
        <w:rPr>
          <w:rFonts w:ascii="Cambria" w:hAnsi="Cambria"/>
          <w:sz w:val="24"/>
          <w:szCs w:val="24"/>
        </w:rPr>
        <w:t>urn around and close your eyes</w:t>
      </w:r>
      <w:r w:rsidR="00CF5CB4" w:rsidRPr="00475989">
        <w:rPr>
          <w:rFonts w:ascii="Cambria" w:hAnsi="Cambria"/>
          <w:sz w:val="24"/>
          <w:szCs w:val="24"/>
        </w:rPr>
        <w:t>” she repl</w:t>
      </w:r>
      <w:r w:rsidR="00B4764E" w:rsidRPr="00475989">
        <w:rPr>
          <w:rFonts w:ascii="Cambria" w:hAnsi="Cambria"/>
          <w:sz w:val="24"/>
          <w:szCs w:val="24"/>
        </w:rPr>
        <w:t>ied</w:t>
      </w:r>
      <w:r w:rsidR="00CF5CB4" w:rsidRPr="00475989">
        <w:rPr>
          <w:rFonts w:ascii="Cambria" w:hAnsi="Cambria"/>
          <w:sz w:val="24"/>
          <w:szCs w:val="24"/>
        </w:rPr>
        <w:t xml:space="preserve"> with an amused smile. A moment later</w:t>
      </w:r>
      <w:r w:rsidR="0010592F" w:rsidRPr="00475989">
        <w:rPr>
          <w:rFonts w:ascii="Cambria" w:hAnsi="Cambria"/>
          <w:sz w:val="24"/>
          <w:szCs w:val="24"/>
        </w:rPr>
        <w:t xml:space="preserve">, my eyes scrunched shut, </w:t>
      </w:r>
      <w:r w:rsidR="00CF5CB4" w:rsidRPr="00475989">
        <w:rPr>
          <w:rFonts w:ascii="Cambria" w:hAnsi="Cambria"/>
          <w:sz w:val="24"/>
          <w:szCs w:val="24"/>
        </w:rPr>
        <w:t>I hear</w:t>
      </w:r>
      <w:r w:rsidR="00B4764E" w:rsidRPr="00475989">
        <w:rPr>
          <w:rFonts w:ascii="Cambria" w:hAnsi="Cambria"/>
          <w:sz w:val="24"/>
          <w:szCs w:val="24"/>
        </w:rPr>
        <w:t>d</w:t>
      </w:r>
      <w:r w:rsidR="00CF5CB4" w:rsidRPr="00475989">
        <w:rPr>
          <w:rFonts w:ascii="Cambria" w:hAnsi="Cambria"/>
          <w:sz w:val="24"/>
          <w:szCs w:val="24"/>
        </w:rPr>
        <w:t xml:space="preserve"> the crinkle of a paper bag opening, one of the little bags she kept on the counter.  And then rustling sounds </w:t>
      </w:r>
      <w:r w:rsidR="00B4764E" w:rsidRPr="00475989">
        <w:rPr>
          <w:rFonts w:ascii="Cambria" w:hAnsi="Cambria"/>
          <w:sz w:val="24"/>
          <w:szCs w:val="24"/>
        </w:rPr>
        <w:t>as she rummaged</w:t>
      </w:r>
      <w:r w:rsidR="00CF5CB4" w:rsidRPr="00475989">
        <w:rPr>
          <w:rFonts w:ascii="Cambria" w:hAnsi="Cambria"/>
          <w:sz w:val="24"/>
          <w:szCs w:val="24"/>
        </w:rPr>
        <w:t xml:space="preserve"> in the cardboard candy boxes </w:t>
      </w:r>
      <w:r w:rsidR="00B4764E" w:rsidRPr="00475989">
        <w:rPr>
          <w:rFonts w:ascii="Cambria" w:hAnsi="Cambria"/>
          <w:sz w:val="24"/>
          <w:szCs w:val="24"/>
        </w:rPr>
        <w:t>and a</w:t>
      </w:r>
      <w:r w:rsidR="00CF5CB4" w:rsidRPr="00475989">
        <w:rPr>
          <w:rFonts w:ascii="Cambria" w:hAnsi="Cambria"/>
          <w:sz w:val="24"/>
          <w:szCs w:val="24"/>
        </w:rPr>
        <w:t xml:space="preserve"> plop as a piece of candy dropped into the bag. I tr</w:t>
      </w:r>
      <w:r w:rsidR="00B4764E" w:rsidRPr="00475989">
        <w:rPr>
          <w:rFonts w:ascii="Cambria" w:hAnsi="Cambria"/>
          <w:sz w:val="24"/>
          <w:szCs w:val="24"/>
        </w:rPr>
        <w:t xml:space="preserve">ied </w:t>
      </w:r>
      <w:r w:rsidR="00CF5CB4" w:rsidRPr="00475989">
        <w:rPr>
          <w:rFonts w:ascii="Cambria" w:hAnsi="Cambria"/>
          <w:sz w:val="24"/>
          <w:szCs w:val="24"/>
        </w:rPr>
        <w:t xml:space="preserve">to figure out </w:t>
      </w:r>
      <w:r w:rsidR="00732F1E" w:rsidRPr="00475989">
        <w:rPr>
          <w:rFonts w:ascii="Cambria" w:hAnsi="Cambria"/>
          <w:sz w:val="24"/>
          <w:szCs w:val="24"/>
        </w:rPr>
        <w:t>what she was placing in the bag</w:t>
      </w:r>
      <w:r w:rsidR="00CF5CB4" w:rsidRPr="00475989">
        <w:rPr>
          <w:rFonts w:ascii="Cambria" w:hAnsi="Cambria"/>
          <w:sz w:val="24"/>
          <w:szCs w:val="24"/>
        </w:rPr>
        <w:t xml:space="preserve"> from the direction of the sound, the anticipation dangerously close to killing me, as I heard one </w:t>
      </w:r>
      <w:r w:rsidR="0007241D" w:rsidRPr="00475989">
        <w:rPr>
          <w:rFonts w:ascii="Cambria" w:hAnsi="Cambria"/>
          <w:sz w:val="24"/>
          <w:szCs w:val="24"/>
        </w:rPr>
        <w:t xml:space="preserve">treat </w:t>
      </w:r>
      <w:r w:rsidR="00CF5CB4" w:rsidRPr="00475989">
        <w:rPr>
          <w:rFonts w:ascii="Cambria" w:hAnsi="Cambria"/>
          <w:sz w:val="24"/>
          <w:szCs w:val="24"/>
        </w:rPr>
        <w:t xml:space="preserve">after another drop in. </w:t>
      </w:r>
    </w:p>
    <w:p w14:paraId="38FF3DC4" w14:textId="77777777" w:rsidR="00CF5CB4" w:rsidRPr="00475989" w:rsidRDefault="00CF5CB4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lastRenderedPageBreak/>
        <w:t xml:space="preserve">After eons had </w:t>
      </w:r>
      <w:r w:rsidR="00F569C6" w:rsidRPr="00475989">
        <w:rPr>
          <w:rFonts w:ascii="Cambria" w:hAnsi="Cambria"/>
          <w:sz w:val="24"/>
          <w:szCs w:val="24"/>
        </w:rPr>
        <w:t>passed,</w:t>
      </w:r>
      <w:r w:rsidRPr="00475989">
        <w:rPr>
          <w:rFonts w:ascii="Cambria" w:hAnsi="Cambria"/>
          <w:sz w:val="24"/>
          <w:szCs w:val="24"/>
        </w:rPr>
        <w:t xml:space="preserve"> I hear</w:t>
      </w:r>
      <w:r w:rsidR="00B4764E" w:rsidRPr="00475989">
        <w:rPr>
          <w:rFonts w:ascii="Cambria" w:hAnsi="Cambria"/>
          <w:sz w:val="24"/>
          <w:szCs w:val="24"/>
        </w:rPr>
        <w:t>d</w:t>
      </w:r>
      <w:r w:rsidRPr="00475989">
        <w:rPr>
          <w:rFonts w:ascii="Cambria" w:hAnsi="Cambria"/>
          <w:sz w:val="24"/>
          <w:szCs w:val="24"/>
        </w:rPr>
        <w:t xml:space="preserve"> the words I’d been waiting for, “you can open your eyes now”.  And there it was, in her hand, </w:t>
      </w:r>
      <w:r w:rsidR="00F569C6" w:rsidRPr="00475989">
        <w:rPr>
          <w:rFonts w:ascii="Cambria" w:hAnsi="Cambria"/>
          <w:sz w:val="24"/>
          <w:szCs w:val="24"/>
        </w:rPr>
        <w:t>the little bag now a filled and the top folded over</w:t>
      </w:r>
      <w:r w:rsidR="003A6273" w:rsidRPr="00475989">
        <w:rPr>
          <w:rFonts w:ascii="Cambria" w:hAnsi="Cambria"/>
          <w:sz w:val="24"/>
          <w:szCs w:val="24"/>
        </w:rPr>
        <w:t xml:space="preserve"> neatly</w:t>
      </w:r>
      <w:r w:rsidR="00F569C6" w:rsidRPr="00475989">
        <w:rPr>
          <w:rFonts w:ascii="Cambria" w:hAnsi="Cambria"/>
          <w:sz w:val="24"/>
          <w:szCs w:val="24"/>
        </w:rPr>
        <w:t xml:space="preserve">. </w:t>
      </w:r>
    </w:p>
    <w:p w14:paraId="32F1487E" w14:textId="77777777" w:rsidR="00075F43" w:rsidRPr="00475989" w:rsidRDefault="00F569C6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>My excitement boiling over</w:t>
      </w:r>
      <w:r w:rsidR="00D25825" w:rsidRPr="00475989">
        <w:rPr>
          <w:rFonts w:ascii="Cambria" w:hAnsi="Cambria"/>
          <w:sz w:val="24"/>
          <w:szCs w:val="24"/>
        </w:rPr>
        <w:t>,</w:t>
      </w:r>
      <w:r w:rsidRPr="00475989">
        <w:rPr>
          <w:rFonts w:ascii="Cambria" w:hAnsi="Cambria"/>
          <w:sz w:val="24"/>
          <w:szCs w:val="24"/>
        </w:rPr>
        <w:t xml:space="preserve"> a quick “thanks!” and </w:t>
      </w:r>
      <w:r w:rsidR="00B4764E" w:rsidRPr="00475989">
        <w:rPr>
          <w:rFonts w:ascii="Cambria" w:hAnsi="Cambria"/>
          <w:sz w:val="24"/>
          <w:szCs w:val="24"/>
        </w:rPr>
        <w:t>I flew</w:t>
      </w:r>
      <w:r w:rsidR="00D25825" w:rsidRPr="00475989">
        <w:rPr>
          <w:rFonts w:ascii="Cambria" w:hAnsi="Cambria"/>
          <w:sz w:val="24"/>
          <w:szCs w:val="24"/>
        </w:rPr>
        <w:t xml:space="preserve"> </w:t>
      </w:r>
      <w:r w:rsidRPr="00475989">
        <w:rPr>
          <w:rFonts w:ascii="Cambria" w:hAnsi="Cambria"/>
          <w:sz w:val="24"/>
          <w:szCs w:val="24"/>
        </w:rPr>
        <w:t>out the door to open the bag</w:t>
      </w:r>
      <w:r w:rsidR="00CF695D" w:rsidRPr="00475989">
        <w:rPr>
          <w:rFonts w:ascii="Cambria" w:hAnsi="Cambria"/>
          <w:sz w:val="24"/>
          <w:szCs w:val="24"/>
        </w:rPr>
        <w:t xml:space="preserve"> </w:t>
      </w:r>
      <w:r w:rsidR="00D25825" w:rsidRPr="00475989">
        <w:rPr>
          <w:rFonts w:ascii="Cambria" w:hAnsi="Cambria"/>
          <w:sz w:val="24"/>
          <w:szCs w:val="24"/>
        </w:rPr>
        <w:t>and</w:t>
      </w:r>
      <w:r w:rsidRPr="00475989">
        <w:rPr>
          <w:rFonts w:ascii="Cambria" w:hAnsi="Cambria"/>
          <w:sz w:val="24"/>
          <w:szCs w:val="24"/>
        </w:rPr>
        <w:t xml:space="preserve"> reveal the surprise</w:t>
      </w:r>
      <w:r w:rsidR="00CF695D" w:rsidRPr="00475989">
        <w:rPr>
          <w:rFonts w:ascii="Cambria" w:hAnsi="Cambria"/>
          <w:sz w:val="24"/>
          <w:szCs w:val="24"/>
        </w:rPr>
        <w:t>, not able to wait a second more. Peering into the bag I sp</w:t>
      </w:r>
      <w:r w:rsidR="00B4764E" w:rsidRPr="00475989">
        <w:rPr>
          <w:rFonts w:ascii="Cambria" w:hAnsi="Cambria"/>
          <w:sz w:val="24"/>
          <w:szCs w:val="24"/>
        </w:rPr>
        <w:t>ied</w:t>
      </w:r>
      <w:r w:rsidRPr="00475989">
        <w:rPr>
          <w:rFonts w:ascii="Cambria" w:hAnsi="Cambria"/>
          <w:sz w:val="24"/>
          <w:szCs w:val="24"/>
        </w:rPr>
        <w:t xml:space="preserve"> two caramels</w:t>
      </w:r>
      <w:r w:rsidR="00FF1B25" w:rsidRPr="00475989">
        <w:rPr>
          <w:rFonts w:ascii="Cambria" w:hAnsi="Cambria"/>
          <w:sz w:val="24"/>
          <w:szCs w:val="24"/>
        </w:rPr>
        <w:t xml:space="preserve"> that I’d savor slowly</w:t>
      </w:r>
      <w:r w:rsidRPr="00475989">
        <w:rPr>
          <w:rFonts w:ascii="Cambria" w:hAnsi="Cambria"/>
          <w:sz w:val="24"/>
          <w:szCs w:val="24"/>
        </w:rPr>
        <w:t xml:space="preserve">, a candy necklace which </w:t>
      </w:r>
      <w:r w:rsidR="00CF695D" w:rsidRPr="00475989">
        <w:rPr>
          <w:rFonts w:ascii="Cambria" w:hAnsi="Cambria"/>
          <w:sz w:val="24"/>
          <w:szCs w:val="24"/>
        </w:rPr>
        <w:t xml:space="preserve">would go </w:t>
      </w:r>
      <w:r w:rsidRPr="00475989">
        <w:rPr>
          <w:rFonts w:ascii="Cambria" w:hAnsi="Cambria"/>
          <w:sz w:val="24"/>
          <w:szCs w:val="24"/>
        </w:rPr>
        <w:t>around my neck to chew on later, three pixy sticks</w:t>
      </w:r>
      <w:r w:rsidR="00FF1B25" w:rsidRPr="00475989">
        <w:rPr>
          <w:rFonts w:ascii="Cambria" w:hAnsi="Cambria"/>
          <w:sz w:val="24"/>
          <w:szCs w:val="24"/>
        </w:rPr>
        <w:t xml:space="preserve"> to be poured directly on my tongue</w:t>
      </w:r>
      <w:r w:rsidRPr="00475989">
        <w:rPr>
          <w:rFonts w:ascii="Cambria" w:hAnsi="Cambria"/>
          <w:sz w:val="24"/>
          <w:szCs w:val="24"/>
        </w:rPr>
        <w:t>, a root beer barrel, a bazooka bubble gum</w:t>
      </w:r>
      <w:r w:rsidR="0007241D" w:rsidRPr="00475989">
        <w:rPr>
          <w:rFonts w:ascii="Cambria" w:hAnsi="Cambria"/>
          <w:sz w:val="24"/>
          <w:szCs w:val="24"/>
        </w:rPr>
        <w:t xml:space="preserve"> with the bazooka Joe comic</w:t>
      </w:r>
      <w:r w:rsidR="00A45EF6" w:rsidRPr="00475989">
        <w:rPr>
          <w:rFonts w:ascii="Cambria" w:hAnsi="Cambria"/>
          <w:sz w:val="24"/>
          <w:szCs w:val="24"/>
        </w:rPr>
        <w:t>,</w:t>
      </w:r>
      <w:r w:rsidR="0007241D" w:rsidRPr="00475989">
        <w:rPr>
          <w:rFonts w:ascii="Cambria" w:hAnsi="Cambria"/>
          <w:sz w:val="24"/>
          <w:szCs w:val="24"/>
        </w:rPr>
        <w:t xml:space="preserve"> </w:t>
      </w:r>
      <w:r w:rsidRPr="00475989">
        <w:rPr>
          <w:rFonts w:ascii="Cambria" w:hAnsi="Cambria"/>
          <w:sz w:val="24"/>
          <w:szCs w:val="24"/>
        </w:rPr>
        <w:t xml:space="preserve">and </w:t>
      </w:r>
      <w:r w:rsidR="00A45EF6" w:rsidRPr="00475989">
        <w:rPr>
          <w:rFonts w:ascii="Cambria" w:hAnsi="Cambria"/>
          <w:sz w:val="24"/>
          <w:szCs w:val="24"/>
        </w:rPr>
        <w:t>two</w:t>
      </w:r>
      <w:r w:rsidRPr="00475989">
        <w:rPr>
          <w:rFonts w:ascii="Cambria" w:hAnsi="Cambria"/>
          <w:sz w:val="24"/>
          <w:szCs w:val="24"/>
        </w:rPr>
        <w:t xml:space="preserve"> satellite wafer</w:t>
      </w:r>
      <w:r w:rsidR="00A45EF6" w:rsidRPr="00475989">
        <w:rPr>
          <w:rFonts w:ascii="Cambria" w:hAnsi="Cambria"/>
          <w:sz w:val="24"/>
          <w:szCs w:val="24"/>
        </w:rPr>
        <w:t>s</w:t>
      </w:r>
      <w:r w:rsidR="00D25825" w:rsidRPr="00475989">
        <w:rPr>
          <w:rFonts w:ascii="Cambria" w:hAnsi="Cambria"/>
          <w:sz w:val="24"/>
          <w:szCs w:val="24"/>
        </w:rPr>
        <w:t xml:space="preserve"> which tasted like communion</w:t>
      </w:r>
      <w:r w:rsidRPr="00475989">
        <w:rPr>
          <w:rFonts w:ascii="Cambria" w:hAnsi="Cambria"/>
          <w:sz w:val="24"/>
          <w:szCs w:val="24"/>
        </w:rPr>
        <w:t>. Ten pieces for ten cents, and all my favorites</w:t>
      </w:r>
      <w:r w:rsidR="00D25825" w:rsidRPr="00475989">
        <w:rPr>
          <w:rFonts w:ascii="Cambria" w:hAnsi="Cambria"/>
          <w:sz w:val="24"/>
          <w:szCs w:val="24"/>
        </w:rPr>
        <w:t>!</w:t>
      </w:r>
      <w:r w:rsidRPr="00475989">
        <w:rPr>
          <w:rFonts w:ascii="Cambria" w:hAnsi="Cambria"/>
          <w:sz w:val="24"/>
          <w:szCs w:val="24"/>
        </w:rPr>
        <w:t xml:space="preserve"> How did she know?</w:t>
      </w:r>
    </w:p>
    <w:p w14:paraId="6D76DDC4" w14:textId="77777777" w:rsidR="006D6BAA" w:rsidRPr="00475989" w:rsidRDefault="00F50914" w:rsidP="00475989">
      <w:pPr>
        <w:spacing w:line="480" w:lineRule="auto"/>
        <w:rPr>
          <w:rFonts w:ascii="Cambria" w:hAnsi="Cambria"/>
          <w:sz w:val="24"/>
          <w:szCs w:val="24"/>
        </w:rPr>
      </w:pPr>
      <w:r w:rsidRPr="00475989">
        <w:rPr>
          <w:rFonts w:ascii="Cambria" w:hAnsi="Cambria"/>
          <w:sz w:val="24"/>
          <w:szCs w:val="24"/>
        </w:rPr>
        <w:t xml:space="preserve">The store is long gone and Mrs. Landers is as well. But </w:t>
      </w:r>
      <w:r w:rsidR="00941674" w:rsidRPr="00475989">
        <w:rPr>
          <w:rFonts w:ascii="Cambria" w:hAnsi="Cambria"/>
          <w:sz w:val="24"/>
          <w:szCs w:val="24"/>
        </w:rPr>
        <w:t xml:space="preserve">I hope </w:t>
      </w:r>
      <w:r w:rsidRPr="00475989">
        <w:rPr>
          <w:rFonts w:ascii="Cambria" w:hAnsi="Cambria"/>
          <w:sz w:val="24"/>
          <w:szCs w:val="24"/>
        </w:rPr>
        <w:t>she</w:t>
      </w:r>
      <w:r w:rsidR="00941674" w:rsidRPr="00475989">
        <w:rPr>
          <w:rFonts w:ascii="Cambria" w:hAnsi="Cambria"/>
          <w:sz w:val="24"/>
          <w:szCs w:val="24"/>
        </w:rPr>
        <w:t xml:space="preserve"> knew that she made a difference in the lives of the kids</w:t>
      </w:r>
      <w:r w:rsidR="00911118" w:rsidRPr="00475989">
        <w:rPr>
          <w:rFonts w:ascii="Cambria" w:hAnsi="Cambria"/>
          <w:sz w:val="24"/>
          <w:szCs w:val="24"/>
        </w:rPr>
        <w:t xml:space="preserve"> who</w:t>
      </w:r>
      <w:r w:rsidR="00941674" w:rsidRPr="00475989">
        <w:rPr>
          <w:rFonts w:ascii="Cambria" w:hAnsi="Cambria"/>
          <w:sz w:val="24"/>
          <w:szCs w:val="24"/>
        </w:rPr>
        <w:t xml:space="preserve"> lived on Second Street, and that at least one of us remembered her.</w:t>
      </w:r>
    </w:p>
    <w:p w14:paraId="042699CC" w14:textId="77777777" w:rsidR="006D6BAA" w:rsidRPr="00475989" w:rsidRDefault="006D6BAA" w:rsidP="00475989">
      <w:pPr>
        <w:spacing w:line="480" w:lineRule="auto"/>
        <w:rPr>
          <w:rFonts w:ascii="Cambria" w:hAnsi="Cambria"/>
          <w:sz w:val="24"/>
          <w:szCs w:val="24"/>
        </w:rPr>
      </w:pPr>
    </w:p>
    <w:sectPr w:rsidR="006D6BAA" w:rsidRPr="00475989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D0965" w14:textId="77777777" w:rsidR="00192E36" w:rsidRDefault="00192E36" w:rsidP="00997272">
      <w:pPr>
        <w:spacing w:after="0" w:line="240" w:lineRule="auto"/>
      </w:pPr>
      <w:r>
        <w:separator/>
      </w:r>
    </w:p>
  </w:endnote>
  <w:endnote w:type="continuationSeparator" w:id="0">
    <w:p w14:paraId="7C7CE2C1" w14:textId="77777777" w:rsidR="00192E36" w:rsidRDefault="00192E36" w:rsidP="00997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780049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579D04D" w14:textId="3A81602B" w:rsidR="00C634CA" w:rsidRPr="00C634CA" w:rsidRDefault="00C634CA">
        <w:pPr>
          <w:pStyle w:val="Footer"/>
          <w:jc w:val="center"/>
          <w:rPr>
            <w:sz w:val="20"/>
            <w:szCs w:val="20"/>
          </w:rPr>
        </w:pPr>
        <w:r w:rsidRPr="00C634CA">
          <w:rPr>
            <w:sz w:val="20"/>
            <w:szCs w:val="20"/>
          </w:rPr>
          <w:fldChar w:fldCharType="begin"/>
        </w:r>
        <w:r w:rsidRPr="00C634CA">
          <w:rPr>
            <w:sz w:val="20"/>
            <w:szCs w:val="20"/>
          </w:rPr>
          <w:instrText xml:space="preserve"> PAGE   \* MERGEFORMAT </w:instrText>
        </w:r>
        <w:r w:rsidRPr="00C634CA">
          <w:rPr>
            <w:sz w:val="20"/>
            <w:szCs w:val="20"/>
          </w:rPr>
          <w:fldChar w:fldCharType="separate"/>
        </w:r>
        <w:r w:rsidRPr="00C634CA">
          <w:rPr>
            <w:noProof/>
            <w:sz w:val="20"/>
            <w:szCs w:val="20"/>
          </w:rPr>
          <w:t>2</w:t>
        </w:r>
        <w:r w:rsidRPr="00C634CA">
          <w:rPr>
            <w:noProof/>
            <w:sz w:val="20"/>
            <w:szCs w:val="20"/>
          </w:rPr>
          <w:fldChar w:fldCharType="end"/>
        </w:r>
      </w:p>
    </w:sdtContent>
  </w:sdt>
  <w:p w14:paraId="2DB3928F" w14:textId="77777777" w:rsidR="00C634CA" w:rsidRDefault="00C63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5EBBE" w14:textId="77777777" w:rsidR="00192E36" w:rsidRDefault="00192E36" w:rsidP="00997272">
      <w:pPr>
        <w:spacing w:after="0" w:line="240" w:lineRule="auto"/>
      </w:pPr>
      <w:r>
        <w:separator/>
      </w:r>
    </w:p>
  </w:footnote>
  <w:footnote w:type="continuationSeparator" w:id="0">
    <w:p w14:paraId="27140806" w14:textId="77777777" w:rsidR="00192E36" w:rsidRDefault="00192E36" w:rsidP="009972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TUwMTI1MTQytTRU0lEKTi0uzszPAykwrAUAGpW6KCwAAAA="/>
  </w:docVars>
  <w:rsids>
    <w:rsidRoot w:val="00997272"/>
    <w:rsid w:val="000576AC"/>
    <w:rsid w:val="0007241D"/>
    <w:rsid w:val="00075F43"/>
    <w:rsid w:val="0010592F"/>
    <w:rsid w:val="00156D0C"/>
    <w:rsid w:val="00166D09"/>
    <w:rsid w:val="001921DB"/>
    <w:rsid w:val="00192E36"/>
    <w:rsid w:val="001A055E"/>
    <w:rsid w:val="00223AA5"/>
    <w:rsid w:val="002936D0"/>
    <w:rsid w:val="0029464D"/>
    <w:rsid w:val="002B0705"/>
    <w:rsid w:val="00300DB0"/>
    <w:rsid w:val="003054D5"/>
    <w:rsid w:val="00313410"/>
    <w:rsid w:val="00324D81"/>
    <w:rsid w:val="00340A21"/>
    <w:rsid w:val="00372C4E"/>
    <w:rsid w:val="003A6273"/>
    <w:rsid w:val="003B7137"/>
    <w:rsid w:val="003D3B6B"/>
    <w:rsid w:val="003E6704"/>
    <w:rsid w:val="003E6F18"/>
    <w:rsid w:val="003F2F6B"/>
    <w:rsid w:val="00406A25"/>
    <w:rsid w:val="00423153"/>
    <w:rsid w:val="004413A3"/>
    <w:rsid w:val="004465B4"/>
    <w:rsid w:val="00464F79"/>
    <w:rsid w:val="00475989"/>
    <w:rsid w:val="004C29D5"/>
    <w:rsid w:val="004E5CBF"/>
    <w:rsid w:val="0050786D"/>
    <w:rsid w:val="00525384"/>
    <w:rsid w:val="005532E4"/>
    <w:rsid w:val="00582AE8"/>
    <w:rsid w:val="0058629B"/>
    <w:rsid w:val="005E4B5A"/>
    <w:rsid w:val="00662CA3"/>
    <w:rsid w:val="00671B0E"/>
    <w:rsid w:val="006868A2"/>
    <w:rsid w:val="006D6BAA"/>
    <w:rsid w:val="006E0987"/>
    <w:rsid w:val="00712B92"/>
    <w:rsid w:val="0072596E"/>
    <w:rsid w:val="007321FF"/>
    <w:rsid w:val="00732F1E"/>
    <w:rsid w:val="00760EF8"/>
    <w:rsid w:val="007612AE"/>
    <w:rsid w:val="00764B39"/>
    <w:rsid w:val="0078754B"/>
    <w:rsid w:val="007D0A06"/>
    <w:rsid w:val="007E0044"/>
    <w:rsid w:val="0082564E"/>
    <w:rsid w:val="00865C95"/>
    <w:rsid w:val="008D069F"/>
    <w:rsid w:val="00911118"/>
    <w:rsid w:val="009157DE"/>
    <w:rsid w:val="009202AD"/>
    <w:rsid w:val="00941674"/>
    <w:rsid w:val="009622A8"/>
    <w:rsid w:val="00997272"/>
    <w:rsid w:val="009B602E"/>
    <w:rsid w:val="00A45EF6"/>
    <w:rsid w:val="00A56D9B"/>
    <w:rsid w:val="00AB2C4A"/>
    <w:rsid w:val="00AD4E69"/>
    <w:rsid w:val="00AD5953"/>
    <w:rsid w:val="00B4764E"/>
    <w:rsid w:val="00B65AAD"/>
    <w:rsid w:val="00BC2561"/>
    <w:rsid w:val="00BD02F8"/>
    <w:rsid w:val="00C26205"/>
    <w:rsid w:val="00C41A63"/>
    <w:rsid w:val="00C634CA"/>
    <w:rsid w:val="00C64CAF"/>
    <w:rsid w:val="00CA06B6"/>
    <w:rsid w:val="00CE2CC4"/>
    <w:rsid w:val="00CF5CB4"/>
    <w:rsid w:val="00CF695D"/>
    <w:rsid w:val="00D25825"/>
    <w:rsid w:val="00DA0FAB"/>
    <w:rsid w:val="00DC7838"/>
    <w:rsid w:val="00DF7232"/>
    <w:rsid w:val="00DF7427"/>
    <w:rsid w:val="00DF79DB"/>
    <w:rsid w:val="00E0484F"/>
    <w:rsid w:val="00E15248"/>
    <w:rsid w:val="00E437A0"/>
    <w:rsid w:val="00E5209E"/>
    <w:rsid w:val="00E71132"/>
    <w:rsid w:val="00E71522"/>
    <w:rsid w:val="00ED23B2"/>
    <w:rsid w:val="00EE067B"/>
    <w:rsid w:val="00F11E47"/>
    <w:rsid w:val="00F4499E"/>
    <w:rsid w:val="00F50914"/>
    <w:rsid w:val="00F53EAC"/>
    <w:rsid w:val="00F569C6"/>
    <w:rsid w:val="00F82B3F"/>
    <w:rsid w:val="00F90DF8"/>
    <w:rsid w:val="00FA512C"/>
    <w:rsid w:val="00FC589B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91206"/>
  <w15:chartTrackingRefBased/>
  <w15:docId w15:val="{FAF3B450-CF46-4B7A-B559-A7937C3B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72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272"/>
  </w:style>
  <w:style w:type="paragraph" w:styleId="Footer">
    <w:name w:val="footer"/>
    <w:basedOn w:val="Normal"/>
    <w:link w:val="FooterChar"/>
    <w:uiPriority w:val="99"/>
    <w:unhideWhenUsed/>
    <w:rsid w:val="009972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7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din</dc:creator>
  <cp:keywords/>
  <dc:description/>
  <cp:lastModifiedBy>Patricia Charpentier</cp:lastModifiedBy>
  <cp:revision>4</cp:revision>
  <dcterms:created xsi:type="dcterms:W3CDTF">2023-05-28T13:23:00Z</dcterms:created>
  <dcterms:modified xsi:type="dcterms:W3CDTF">2023-05-2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8faee91ca6f2569f9c86f45e897085238b074d6f992e7e1f2fd7d2715d723d</vt:lpwstr>
  </property>
</Properties>
</file>